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93B401" w14:textId="6DCCA828" w:rsidR="00604FC1" w:rsidRPr="00604FC1" w:rsidRDefault="00604FC1" w:rsidP="00604FC1">
      <w:pPr>
        <w:pStyle w:val="Title"/>
        <w:pBdr>
          <w:bottom w:val="single" w:sz="12" w:space="1" w:color="auto"/>
        </w:pBdr>
        <w:rPr>
          <w:sz w:val="72"/>
          <w:szCs w:val="72"/>
        </w:rPr>
      </w:pPr>
      <w:r w:rsidRPr="00604FC1">
        <w:rPr>
          <w:sz w:val="72"/>
          <w:szCs w:val="72"/>
        </w:rPr>
        <w:t xml:space="preserve">Session </w:t>
      </w:r>
      <w:r w:rsidR="00002A31">
        <w:rPr>
          <w:sz w:val="72"/>
          <w:szCs w:val="72"/>
        </w:rPr>
        <w:t>2</w:t>
      </w:r>
      <w:r w:rsidR="00517947">
        <w:rPr>
          <w:sz w:val="72"/>
          <w:szCs w:val="72"/>
        </w:rPr>
        <w:t>7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04FC1" w14:paraId="2DB383F6" w14:textId="77777777" w:rsidTr="00604FC1">
        <w:tc>
          <w:tcPr>
            <w:tcW w:w="9016" w:type="dxa"/>
            <w:shd w:val="clear" w:color="auto" w:fill="00B0F0"/>
          </w:tcPr>
          <w:p w14:paraId="465B913B" w14:textId="77777777" w:rsidR="00604FC1" w:rsidRDefault="00604FC1" w:rsidP="00604FC1">
            <w:pPr>
              <w:rPr>
                <w:b/>
                <w:bCs/>
              </w:rPr>
            </w:pPr>
            <w:r w:rsidRPr="00604FC1">
              <w:rPr>
                <w:b/>
                <w:bCs/>
              </w:rPr>
              <w:t>Objectives</w:t>
            </w:r>
          </w:p>
          <w:p w14:paraId="1873CE06" w14:textId="69B7BEE4" w:rsidR="008C21A9" w:rsidRPr="008C21A9" w:rsidRDefault="008C21A9" w:rsidP="00604FC1">
            <w:r w:rsidRPr="008C21A9">
              <w:t>The goals of this session</w:t>
            </w:r>
          </w:p>
        </w:tc>
      </w:tr>
      <w:tr w:rsidR="00604FC1" w14:paraId="4F2A90D5" w14:textId="77777777" w:rsidTr="00604FC1">
        <w:tc>
          <w:tcPr>
            <w:tcW w:w="9016" w:type="dxa"/>
          </w:tcPr>
          <w:p w14:paraId="6F77986B" w14:textId="1B86679F" w:rsidR="0063741A" w:rsidRDefault="0063741A" w:rsidP="00C4776C"/>
          <w:p w14:paraId="66BBCCC2" w14:textId="17C68076" w:rsidR="00C4776C" w:rsidRDefault="00C4776C" w:rsidP="004A040B">
            <w:pPr>
              <w:pStyle w:val="ListParagraph"/>
              <w:numPr>
                <w:ilvl w:val="0"/>
                <w:numId w:val="7"/>
              </w:numPr>
            </w:pPr>
            <w:r>
              <w:t xml:space="preserve">Finishing </w:t>
            </w:r>
            <w:r w:rsidR="0010280F">
              <w:t xml:space="preserve">Terrain &amp; Colour on </w:t>
            </w:r>
            <w:r w:rsidR="004A040B">
              <w:t>Focus Activity</w:t>
            </w:r>
          </w:p>
          <w:p w14:paraId="04085827" w14:textId="1A1DDA2A" w:rsidR="00612F7B" w:rsidRDefault="00612F7B" w:rsidP="00115EBE">
            <w:pPr>
              <w:pStyle w:val="ListParagraph"/>
            </w:pPr>
          </w:p>
        </w:tc>
      </w:tr>
    </w:tbl>
    <w:p w14:paraId="5263C954" w14:textId="28DBDE15" w:rsidR="00604FC1" w:rsidRDefault="00604FC1" w:rsidP="00604FC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04FC1" w14:paraId="0C2AB53F" w14:textId="77777777" w:rsidTr="008C21A9">
        <w:tc>
          <w:tcPr>
            <w:tcW w:w="9016" w:type="dxa"/>
            <w:shd w:val="clear" w:color="auto" w:fill="00B0F0"/>
          </w:tcPr>
          <w:p w14:paraId="09936BC8" w14:textId="77777777" w:rsidR="00604FC1" w:rsidRPr="008C21A9" w:rsidRDefault="00604FC1" w:rsidP="00604FC1">
            <w:pPr>
              <w:rPr>
                <w:b/>
                <w:bCs/>
              </w:rPr>
            </w:pPr>
            <w:r w:rsidRPr="008C21A9">
              <w:rPr>
                <w:b/>
                <w:bCs/>
              </w:rPr>
              <w:t>Method Focuses</w:t>
            </w:r>
          </w:p>
          <w:p w14:paraId="4ABB3D47" w14:textId="46E71D86" w:rsidR="008C21A9" w:rsidRDefault="008C21A9" w:rsidP="00604FC1">
            <w:r>
              <w:t>New methods or functions that you will learn during this session</w:t>
            </w:r>
          </w:p>
        </w:tc>
      </w:tr>
      <w:tr w:rsidR="00604FC1" w14:paraId="5CD7A4BF" w14:textId="77777777" w:rsidTr="00604FC1">
        <w:tc>
          <w:tcPr>
            <w:tcW w:w="9016" w:type="dxa"/>
          </w:tcPr>
          <w:p w14:paraId="06AFFFB6" w14:textId="77777777" w:rsidR="00E71F8B" w:rsidRDefault="00E71F8B" w:rsidP="00AB233B"/>
          <w:p w14:paraId="4F3B4476" w14:textId="62AC85A5" w:rsidR="00FA168E" w:rsidRDefault="007C48D4" w:rsidP="004A040B">
            <w:pPr>
              <w:rPr>
                <w:b/>
                <w:bCs/>
              </w:rPr>
            </w:pPr>
            <w:r>
              <w:rPr>
                <w:b/>
                <w:bCs/>
              </w:rPr>
              <w:t>Casting</w:t>
            </w:r>
          </w:p>
          <w:p w14:paraId="0F8FF7E4" w14:textId="21259D5A" w:rsidR="007C48D4" w:rsidRDefault="007C48D4" w:rsidP="004A040B">
            <w:pPr>
              <w:rPr>
                <w:b/>
                <w:bCs/>
              </w:rPr>
            </w:pPr>
          </w:p>
          <w:p w14:paraId="3B125006" w14:textId="713DD1EF" w:rsidR="007C48D4" w:rsidRPr="007C48D4" w:rsidRDefault="007C48D4" w:rsidP="004A040B">
            <w:r>
              <w:t>int a:</w:t>
            </w:r>
            <w:r>
              <w:br/>
              <w:t>float value = (float) a;</w:t>
            </w:r>
          </w:p>
          <w:p w14:paraId="5D77ED4E" w14:textId="255B4D63" w:rsidR="009C45FE" w:rsidRPr="009C45FE" w:rsidRDefault="009C45FE" w:rsidP="009C45FE">
            <w:pPr>
              <w:pStyle w:val="ListParagraph"/>
            </w:pPr>
          </w:p>
        </w:tc>
      </w:tr>
      <w:tr w:rsidR="008C21A9" w14:paraId="59201A86" w14:textId="77777777" w:rsidTr="008C21A9">
        <w:tc>
          <w:tcPr>
            <w:tcW w:w="9016" w:type="dxa"/>
            <w:shd w:val="clear" w:color="auto" w:fill="00B0F0"/>
          </w:tcPr>
          <w:p w14:paraId="45D1D132" w14:textId="77777777" w:rsidR="008C21A9" w:rsidRPr="008C21A9" w:rsidRDefault="008C21A9" w:rsidP="008C21A9">
            <w:pPr>
              <w:shd w:val="clear" w:color="auto" w:fill="00B0F0"/>
              <w:rPr>
                <w:b/>
                <w:bCs/>
              </w:rPr>
            </w:pPr>
            <w:r w:rsidRPr="008C21A9">
              <w:rPr>
                <w:b/>
                <w:bCs/>
              </w:rPr>
              <w:t>Property Focuses</w:t>
            </w:r>
          </w:p>
          <w:p w14:paraId="49A4FA38" w14:textId="0D40AE0B" w:rsidR="008C21A9" w:rsidRDefault="008C21A9" w:rsidP="00604FC1">
            <w:r>
              <w:t>Properties (variables) of classes you will learn during this session</w:t>
            </w:r>
          </w:p>
        </w:tc>
      </w:tr>
      <w:tr w:rsidR="008C21A9" w14:paraId="7252807F" w14:textId="77777777" w:rsidTr="00604FC1">
        <w:tc>
          <w:tcPr>
            <w:tcW w:w="9016" w:type="dxa"/>
          </w:tcPr>
          <w:p w14:paraId="12C306C6" w14:textId="0870C65D" w:rsidR="009C45FE" w:rsidRDefault="009C45FE" w:rsidP="00FA168E"/>
          <w:p w14:paraId="2FF6721F" w14:textId="20415C46" w:rsidR="00FA168E" w:rsidRPr="00FA168E" w:rsidRDefault="000E13C7" w:rsidP="000E13C7">
            <w:r>
              <w:t>No new properties</w:t>
            </w:r>
          </w:p>
          <w:p w14:paraId="6BFA09AF" w14:textId="427FAA4B" w:rsidR="005200ED" w:rsidRPr="008C21A9" w:rsidRDefault="005200ED" w:rsidP="009C45FE"/>
        </w:tc>
      </w:tr>
      <w:tr w:rsidR="00E71F8B" w14:paraId="553B2503" w14:textId="77777777" w:rsidTr="00E71F8B">
        <w:tc>
          <w:tcPr>
            <w:tcW w:w="9016" w:type="dxa"/>
            <w:shd w:val="clear" w:color="auto" w:fill="00B0F0"/>
          </w:tcPr>
          <w:p w14:paraId="31A655ED" w14:textId="088C3510" w:rsidR="00E71F8B" w:rsidRPr="00E71F8B" w:rsidRDefault="00E71F8B" w:rsidP="00604FC1">
            <w:pPr>
              <w:rPr>
                <w:b/>
                <w:bCs/>
              </w:rPr>
            </w:pPr>
            <w:r w:rsidRPr="00E71F8B">
              <w:rPr>
                <w:b/>
                <w:bCs/>
              </w:rPr>
              <w:t>Documentation Links</w:t>
            </w:r>
          </w:p>
        </w:tc>
      </w:tr>
      <w:tr w:rsidR="00E71F8B" w14:paraId="226660E1" w14:textId="77777777" w:rsidTr="00604FC1">
        <w:tc>
          <w:tcPr>
            <w:tcW w:w="9016" w:type="dxa"/>
          </w:tcPr>
          <w:p w14:paraId="76309466" w14:textId="77777777" w:rsidR="00115EBE" w:rsidRDefault="00115EBE" w:rsidP="004A040B">
            <w:pPr>
              <w:rPr>
                <w:b/>
                <w:bCs/>
              </w:rPr>
            </w:pPr>
          </w:p>
          <w:p w14:paraId="3E3267C0" w14:textId="77777777" w:rsidR="004A040B" w:rsidRDefault="004A040B" w:rsidP="004A040B">
            <w:pPr>
              <w:rPr>
                <w:b/>
                <w:bCs/>
              </w:rPr>
            </w:pPr>
            <w:r>
              <w:rPr>
                <w:b/>
                <w:bCs/>
              </w:rPr>
              <w:t>N/A</w:t>
            </w:r>
          </w:p>
          <w:p w14:paraId="74635951" w14:textId="0E5A6DC9" w:rsidR="004A040B" w:rsidRDefault="004A040B" w:rsidP="004A040B"/>
        </w:tc>
      </w:tr>
    </w:tbl>
    <w:p w14:paraId="74A28678" w14:textId="77777777" w:rsidR="000E13C7" w:rsidRPr="009C45FE" w:rsidRDefault="000E13C7" w:rsidP="009C45FE"/>
    <w:p w14:paraId="65DC053D" w14:textId="61511A0A" w:rsidR="006726C4" w:rsidRDefault="00643041" w:rsidP="00643041">
      <w:pPr>
        <w:pStyle w:val="Heading2"/>
      </w:pPr>
      <w:r>
        <w:t>Focus Activity 2</w:t>
      </w:r>
    </w:p>
    <w:p w14:paraId="560DF37F" w14:textId="37F832C5" w:rsidR="00643041" w:rsidRDefault="00643041" w:rsidP="00643041">
      <w:r>
        <w:t>Based on Focus Activity 1.</w:t>
      </w:r>
    </w:p>
    <w:p w14:paraId="7F06C5F8" w14:textId="4D06A96C" w:rsidR="00643041" w:rsidRDefault="00643041" w:rsidP="00643041">
      <w:r>
        <w:t>Prompt: Create a basic forest that has trees in certain areas and has a basic cubic terrain with varying heights</w:t>
      </w:r>
      <w:r w:rsidR="000F7C52">
        <w:t xml:space="preserve"> using Perlin noise</w:t>
      </w:r>
      <w:r>
        <w:t>.</w:t>
      </w:r>
    </w:p>
    <w:p w14:paraId="04CBDF4F" w14:textId="3AD56209" w:rsidR="00643041" w:rsidRDefault="00643041" w:rsidP="00643041">
      <w:r>
        <w:t>Requirements:</w:t>
      </w:r>
    </w:p>
    <w:p w14:paraId="271ECB63" w14:textId="3EF78BD3" w:rsidR="00643041" w:rsidRDefault="00643041" w:rsidP="00643041">
      <w:pPr>
        <w:pStyle w:val="ListParagraph"/>
        <w:numPr>
          <w:ilvl w:val="0"/>
          <w:numId w:val="9"/>
        </w:numPr>
      </w:pPr>
      <w:r>
        <w:t>Terrain created based on Perlin Noise</w:t>
      </w:r>
    </w:p>
    <w:p w14:paraId="233D75B9" w14:textId="1667A881" w:rsidR="00643041" w:rsidRDefault="00643041" w:rsidP="00643041">
      <w:pPr>
        <w:pStyle w:val="ListParagraph"/>
        <w:numPr>
          <w:ilvl w:val="0"/>
          <w:numId w:val="9"/>
        </w:numPr>
      </w:pPr>
      <w:r>
        <w:t>Trees are placed based on Perlin Noise and elevation</w:t>
      </w:r>
      <w:r w:rsidR="009C45FE">
        <w:t xml:space="preserve"> (must be on grass)</w:t>
      </w:r>
    </w:p>
    <w:p w14:paraId="156EC32D" w14:textId="59C2CCF3" w:rsidR="00643041" w:rsidRDefault="00643041" w:rsidP="00643041">
      <w:pPr>
        <w:pStyle w:val="ListParagraph"/>
        <w:numPr>
          <w:ilvl w:val="0"/>
          <w:numId w:val="9"/>
        </w:numPr>
      </w:pPr>
      <w:r>
        <w:t>Low elevation is blue, slightly higher is yellow and above is green as shown below.</w:t>
      </w:r>
    </w:p>
    <w:p w14:paraId="213D5FE5" w14:textId="21B809AC" w:rsidR="00643041" w:rsidRDefault="00643041" w:rsidP="009C45FE">
      <w:pPr>
        <w:pStyle w:val="ListParagraph"/>
        <w:numPr>
          <w:ilvl w:val="0"/>
          <w:numId w:val="9"/>
        </w:numPr>
      </w:pPr>
      <w:r>
        <w:t>Variable size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296"/>
      </w:tblGrid>
      <w:tr w:rsidR="00643041" w14:paraId="6D59C2EC" w14:textId="77777777" w:rsidTr="00643041">
        <w:tc>
          <w:tcPr>
            <w:tcW w:w="9016" w:type="dxa"/>
            <w:shd w:val="clear" w:color="auto" w:fill="70AD47" w:themeFill="accent6"/>
          </w:tcPr>
          <w:p w14:paraId="5033C6AD" w14:textId="3E2055B5" w:rsidR="00643041" w:rsidRDefault="00643041" w:rsidP="009C45FE">
            <w:pPr>
              <w:pStyle w:val="ListParagraph"/>
              <w:ind w:left="0"/>
              <w:jc w:val="center"/>
            </w:pPr>
            <w:r>
              <w:t>Grass (green)</w:t>
            </w:r>
          </w:p>
        </w:tc>
      </w:tr>
      <w:tr w:rsidR="00643041" w14:paraId="033BF24B" w14:textId="77777777" w:rsidTr="00643041">
        <w:tc>
          <w:tcPr>
            <w:tcW w:w="9016" w:type="dxa"/>
            <w:shd w:val="clear" w:color="auto" w:fill="FFD966" w:themeFill="accent4" w:themeFillTint="99"/>
          </w:tcPr>
          <w:p w14:paraId="2797BD0A" w14:textId="038F6C8A" w:rsidR="00643041" w:rsidRDefault="00643041" w:rsidP="009C45FE">
            <w:pPr>
              <w:pStyle w:val="ListParagraph"/>
              <w:ind w:left="0"/>
              <w:jc w:val="center"/>
            </w:pPr>
            <w:r>
              <w:t>Sand (yellow)</w:t>
            </w:r>
          </w:p>
        </w:tc>
      </w:tr>
      <w:tr w:rsidR="00643041" w14:paraId="57A37A7F" w14:textId="77777777" w:rsidTr="00643041">
        <w:tc>
          <w:tcPr>
            <w:tcW w:w="9016" w:type="dxa"/>
            <w:shd w:val="clear" w:color="auto" w:fill="9CC2E5" w:themeFill="accent5" w:themeFillTint="99"/>
          </w:tcPr>
          <w:p w14:paraId="2DCAC991" w14:textId="2F85D56D" w:rsidR="00643041" w:rsidRDefault="00643041" w:rsidP="009C45FE">
            <w:pPr>
              <w:pStyle w:val="ListParagraph"/>
              <w:ind w:left="0"/>
              <w:jc w:val="center"/>
            </w:pPr>
            <w:r>
              <w:t>Water (blue)</w:t>
            </w:r>
          </w:p>
        </w:tc>
      </w:tr>
    </w:tbl>
    <w:p w14:paraId="685B5962" w14:textId="77777777" w:rsidR="00643041" w:rsidRPr="00643041" w:rsidRDefault="00643041" w:rsidP="00643041">
      <w:pPr>
        <w:pStyle w:val="ListParagraph"/>
      </w:pPr>
    </w:p>
    <w:p w14:paraId="5D4B40D9" w14:textId="6E753D40" w:rsidR="006726C4" w:rsidRDefault="00960F6B" w:rsidP="009E5BB2">
      <w:r>
        <w:rPr>
          <w:noProof/>
        </w:rPr>
        <w:lastRenderedPageBreak/>
        <w:drawing>
          <wp:inline distT="0" distB="0" distL="0" distR="0" wp14:anchorId="22BBC1F4" wp14:editId="6ED05991">
            <wp:extent cx="5731510" cy="3427095"/>
            <wp:effectExtent l="0" t="0" r="254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27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1BBCEA" w14:textId="10EC2B0E" w:rsidR="005200ED" w:rsidRDefault="00960F6B" w:rsidP="009E5BB2">
      <w:r>
        <w:t>*Note in the image above the noise value of the tree was adjusted to make it more random by using the formula:</w:t>
      </w:r>
    </w:p>
    <w:p w14:paraId="5671654E" w14:textId="39BC044E" w:rsidR="00960F6B" w:rsidRDefault="00960F6B" w:rsidP="009E5BB2">
      <w:r>
        <w:t xml:space="preserve">PerlinNoise </w:t>
      </w:r>
      <w:r w:rsidR="000F7C52">
        <w:t>*</w:t>
      </w:r>
      <w:r>
        <w:t xml:space="preserve">= Random.Range(0,5) </w:t>
      </w:r>
    </w:p>
    <w:p w14:paraId="010D42EB" w14:textId="77777777" w:rsidR="000E13C7" w:rsidRPr="009C45FE" w:rsidRDefault="000E13C7" w:rsidP="009C45FE"/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110"/>
        <w:gridCol w:w="6186"/>
      </w:tblGrid>
      <w:tr w:rsidR="00E71F8B" w14:paraId="1D87A5BC" w14:textId="77777777" w:rsidTr="00E71F8B">
        <w:tc>
          <w:tcPr>
            <w:tcW w:w="8296" w:type="dxa"/>
            <w:gridSpan w:val="2"/>
            <w:shd w:val="clear" w:color="auto" w:fill="00B0F0"/>
          </w:tcPr>
          <w:p w14:paraId="0818A8D3" w14:textId="77777777" w:rsidR="00E71F8B" w:rsidRPr="00E71F8B" w:rsidRDefault="00E71F8B" w:rsidP="00604FC1">
            <w:pPr>
              <w:pStyle w:val="ListParagraph"/>
              <w:ind w:left="0"/>
              <w:rPr>
                <w:b/>
                <w:bCs/>
              </w:rPr>
            </w:pPr>
            <w:r w:rsidRPr="00E71F8B">
              <w:rPr>
                <w:b/>
                <w:bCs/>
              </w:rPr>
              <w:t>Session Information</w:t>
            </w:r>
          </w:p>
          <w:p w14:paraId="15CE11A5" w14:textId="1CCD0791" w:rsidR="00E71F8B" w:rsidRDefault="00E71F8B" w:rsidP="00604FC1">
            <w:pPr>
              <w:pStyle w:val="ListParagraph"/>
              <w:ind w:left="0"/>
            </w:pPr>
            <w:r>
              <w:t>You can ignore this</w:t>
            </w:r>
          </w:p>
        </w:tc>
      </w:tr>
      <w:tr w:rsidR="00762F4B" w14:paraId="060C8303" w14:textId="77777777" w:rsidTr="00762F4B">
        <w:tc>
          <w:tcPr>
            <w:tcW w:w="8296" w:type="dxa"/>
            <w:gridSpan w:val="2"/>
            <w:shd w:val="clear" w:color="auto" w:fill="B4C6E7" w:themeFill="accent1" w:themeFillTint="66"/>
          </w:tcPr>
          <w:p w14:paraId="26898DAA" w14:textId="67E17B1D" w:rsidR="00762F4B" w:rsidRPr="00E71F8B" w:rsidRDefault="00762F4B" w:rsidP="00604FC1">
            <w:pPr>
              <w:pStyle w:val="ListParagraph"/>
              <w:ind w:left="0"/>
              <w:rPr>
                <w:b/>
                <w:bCs/>
              </w:rPr>
            </w:pPr>
            <w:r>
              <w:rPr>
                <w:b/>
                <w:bCs/>
              </w:rPr>
              <w:t>Planned Information</w:t>
            </w:r>
          </w:p>
        </w:tc>
      </w:tr>
      <w:tr w:rsidR="00E71F8B" w14:paraId="71F37A23" w14:textId="77777777" w:rsidTr="00762F4B">
        <w:tc>
          <w:tcPr>
            <w:tcW w:w="2110" w:type="dxa"/>
          </w:tcPr>
          <w:p w14:paraId="2908422F" w14:textId="77777777" w:rsidR="00E71F8B" w:rsidRDefault="00E71F8B" w:rsidP="00604FC1">
            <w:pPr>
              <w:pStyle w:val="ListParagraph"/>
              <w:ind w:left="0"/>
            </w:pPr>
            <w:r>
              <w:t>Session Time</w:t>
            </w:r>
            <w:r>
              <w:br/>
              <w:t>Session Date</w:t>
            </w:r>
          </w:p>
        </w:tc>
        <w:tc>
          <w:tcPr>
            <w:tcW w:w="6186" w:type="dxa"/>
          </w:tcPr>
          <w:p w14:paraId="3CDFD4CC" w14:textId="2EE2DD76" w:rsidR="00E71F8B" w:rsidRDefault="00643041" w:rsidP="00604FC1">
            <w:pPr>
              <w:pStyle w:val="ListParagraph"/>
              <w:ind w:left="0"/>
            </w:pPr>
            <w:r>
              <w:t>5</w:t>
            </w:r>
            <w:r w:rsidR="00AB233B">
              <w:t>:</w:t>
            </w:r>
            <w:r w:rsidR="0063741A">
              <w:t>00</w:t>
            </w:r>
            <w:r w:rsidR="00762F4B">
              <w:t xml:space="preserve">PM – </w:t>
            </w:r>
            <w:r>
              <w:t>6</w:t>
            </w:r>
            <w:r w:rsidR="00762F4B">
              <w:t>:</w:t>
            </w:r>
            <w:r w:rsidR="0063741A">
              <w:t>00</w:t>
            </w:r>
            <w:r w:rsidR="00762F4B">
              <w:t>PM AWST</w:t>
            </w:r>
            <w:r w:rsidR="00762F4B">
              <w:br/>
            </w:r>
            <w:r w:rsidR="004A040B">
              <w:t>13</w:t>
            </w:r>
            <w:r w:rsidR="00DA02F7">
              <w:t xml:space="preserve"> </w:t>
            </w:r>
            <w:r w:rsidR="00C4776C">
              <w:t>April</w:t>
            </w:r>
            <w:r w:rsidR="00762F4B">
              <w:t xml:space="preserve"> 2021</w:t>
            </w:r>
          </w:p>
        </w:tc>
      </w:tr>
      <w:tr w:rsidR="00762F4B" w14:paraId="0E3180E9" w14:textId="77777777" w:rsidTr="00762F4B">
        <w:tc>
          <w:tcPr>
            <w:tcW w:w="8296" w:type="dxa"/>
            <w:gridSpan w:val="2"/>
            <w:shd w:val="clear" w:color="auto" w:fill="B4C6E7" w:themeFill="accent1" w:themeFillTint="66"/>
          </w:tcPr>
          <w:p w14:paraId="79D22710" w14:textId="7FBE8820" w:rsidR="00762F4B" w:rsidRDefault="00762F4B" w:rsidP="00604FC1">
            <w:pPr>
              <w:pStyle w:val="ListParagraph"/>
              <w:ind w:left="0"/>
            </w:pPr>
            <w:r>
              <w:rPr>
                <w:b/>
                <w:bCs/>
              </w:rPr>
              <w:t xml:space="preserve">Real Information </w:t>
            </w:r>
          </w:p>
        </w:tc>
      </w:tr>
      <w:tr w:rsidR="00762F4B" w14:paraId="2E93F4D3" w14:textId="77777777" w:rsidTr="00762F4B">
        <w:tc>
          <w:tcPr>
            <w:tcW w:w="2110" w:type="dxa"/>
          </w:tcPr>
          <w:p w14:paraId="47A4D515" w14:textId="1DCBA547" w:rsidR="00762F4B" w:rsidRDefault="00762F4B" w:rsidP="00604FC1">
            <w:pPr>
              <w:pStyle w:val="ListParagraph"/>
              <w:ind w:left="0"/>
            </w:pPr>
            <w:r>
              <w:t>Session Time</w:t>
            </w:r>
            <w:r>
              <w:br/>
              <w:t>Session Date</w:t>
            </w:r>
          </w:p>
        </w:tc>
        <w:tc>
          <w:tcPr>
            <w:tcW w:w="6186" w:type="dxa"/>
          </w:tcPr>
          <w:p w14:paraId="198F6EA2" w14:textId="49F51D4F" w:rsidR="00762F4B" w:rsidRDefault="00115EBE" w:rsidP="00604FC1">
            <w:pPr>
              <w:pStyle w:val="ListParagraph"/>
              <w:ind w:left="0"/>
            </w:pPr>
            <w:r>
              <w:t xml:space="preserve"> </w:t>
            </w:r>
            <w:r w:rsidR="004A040B">
              <w:t>11</w:t>
            </w:r>
            <w:r w:rsidR="00643041">
              <w:t>:</w:t>
            </w:r>
            <w:r w:rsidR="005E521D">
              <w:t>0</w:t>
            </w:r>
            <w:r w:rsidR="004A040B">
              <w:t>0A</w:t>
            </w:r>
            <w:r w:rsidR="00C035B0">
              <w:t xml:space="preserve">M – </w:t>
            </w:r>
            <w:r w:rsidR="004A040B">
              <w:t>12</w:t>
            </w:r>
            <w:r w:rsidR="00643041">
              <w:t>:</w:t>
            </w:r>
            <w:r w:rsidR="005E521D">
              <w:t>0</w:t>
            </w:r>
            <w:r w:rsidR="004A040B">
              <w:t>0P</w:t>
            </w:r>
            <w:r w:rsidR="00C035B0">
              <w:t>M AWST</w:t>
            </w:r>
            <w:r w:rsidR="00762F4B">
              <w:br/>
            </w:r>
            <w:r w:rsidR="004A040B">
              <w:t>14</w:t>
            </w:r>
            <w:r w:rsidR="00643041">
              <w:t xml:space="preserve"> </w:t>
            </w:r>
            <w:r w:rsidR="00C4776C">
              <w:t>April</w:t>
            </w:r>
            <w:r w:rsidR="00C035B0">
              <w:t xml:space="preserve"> 2021</w:t>
            </w:r>
          </w:p>
        </w:tc>
      </w:tr>
      <w:tr w:rsidR="00882C79" w14:paraId="37B41523" w14:textId="77777777" w:rsidTr="00762F4B">
        <w:tc>
          <w:tcPr>
            <w:tcW w:w="2110" w:type="dxa"/>
          </w:tcPr>
          <w:p w14:paraId="5D058587" w14:textId="7F36DEDC" w:rsidR="00882C79" w:rsidRDefault="00882C79" w:rsidP="00604FC1">
            <w:pPr>
              <w:pStyle w:val="ListParagraph"/>
              <w:ind w:left="0"/>
            </w:pPr>
            <w:r>
              <w:t>Github Name</w:t>
            </w:r>
          </w:p>
        </w:tc>
        <w:tc>
          <w:tcPr>
            <w:tcW w:w="6186" w:type="dxa"/>
          </w:tcPr>
          <w:p w14:paraId="37E06CA0" w14:textId="3FF7F2CC" w:rsidR="00882C79" w:rsidRDefault="00882C79" w:rsidP="00604FC1">
            <w:pPr>
              <w:pStyle w:val="ListParagraph"/>
              <w:ind w:left="0"/>
            </w:pPr>
            <w:r>
              <w:t>Session</w:t>
            </w:r>
            <w:r w:rsidR="005200ED">
              <w:t>2</w:t>
            </w:r>
            <w:r w:rsidR="004A040B">
              <w:t>7</w:t>
            </w:r>
            <w:r>
              <w:t>Examples</w:t>
            </w:r>
          </w:p>
        </w:tc>
      </w:tr>
      <w:tr w:rsidR="00762F4B" w14:paraId="51E6550A" w14:textId="77777777" w:rsidTr="00762F4B">
        <w:tc>
          <w:tcPr>
            <w:tcW w:w="2110" w:type="dxa"/>
          </w:tcPr>
          <w:p w14:paraId="7A409611" w14:textId="18D78145" w:rsidR="00762F4B" w:rsidRDefault="00762F4B" w:rsidP="00604FC1">
            <w:pPr>
              <w:pStyle w:val="ListParagraph"/>
              <w:ind w:left="0"/>
            </w:pPr>
            <w:r>
              <w:t>Session Length</w:t>
            </w:r>
          </w:p>
        </w:tc>
        <w:tc>
          <w:tcPr>
            <w:tcW w:w="6186" w:type="dxa"/>
          </w:tcPr>
          <w:p w14:paraId="1AC9FC72" w14:textId="4CEF47C3" w:rsidR="00762F4B" w:rsidRDefault="005E521D" w:rsidP="00604FC1">
            <w:pPr>
              <w:pStyle w:val="ListParagraph"/>
              <w:ind w:left="0"/>
            </w:pPr>
            <w:r>
              <w:t xml:space="preserve">1 hour </w:t>
            </w:r>
          </w:p>
        </w:tc>
      </w:tr>
      <w:tr w:rsidR="009E5BB2" w14:paraId="62E03C57" w14:textId="77777777" w:rsidTr="00762F4B">
        <w:tc>
          <w:tcPr>
            <w:tcW w:w="2110" w:type="dxa"/>
          </w:tcPr>
          <w:p w14:paraId="73C04D90" w14:textId="7516AB15" w:rsidR="009E5BB2" w:rsidRDefault="005B010A" w:rsidP="00604FC1">
            <w:pPr>
              <w:pStyle w:val="ListParagraph"/>
              <w:ind w:left="0"/>
            </w:pPr>
            <w:r>
              <w:t>Activities Completed</w:t>
            </w:r>
          </w:p>
        </w:tc>
        <w:tc>
          <w:tcPr>
            <w:tcW w:w="6186" w:type="dxa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43"/>
              <w:gridCol w:w="5627"/>
            </w:tblGrid>
            <w:tr w:rsidR="00990AD9" w14:paraId="1BC04DEF" w14:textId="77777777" w:rsidTr="00053B1C">
              <w:tc>
                <w:tcPr>
                  <w:tcW w:w="343" w:type="dxa"/>
                </w:tcPr>
                <w:p w14:paraId="5DEE0667" w14:textId="43D646C7" w:rsidR="00990AD9" w:rsidRDefault="00990AD9" w:rsidP="00604FC1">
                  <w:pPr>
                    <w:pStyle w:val="ListParagraph"/>
                    <w:ind w:left="0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□</w:t>
                  </w:r>
                </w:p>
              </w:tc>
              <w:tc>
                <w:tcPr>
                  <w:tcW w:w="5627" w:type="dxa"/>
                </w:tcPr>
                <w:p w14:paraId="0F7878D5" w14:textId="0017BA3D" w:rsidR="00990AD9" w:rsidRDefault="000E13C7" w:rsidP="00604FC1">
                  <w:pPr>
                    <w:pStyle w:val="ListParagraph"/>
                    <w:ind w:left="0"/>
                  </w:pPr>
                  <w:r>
                    <w:t>Focus Activity 2 Continued</w:t>
                  </w:r>
                </w:p>
              </w:tc>
            </w:tr>
            <w:tr w:rsidR="0010280F" w14:paraId="35E1A1B0" w14:textId="77777777" w:rsidTr="00053B1C">
              <w:tc>
                <w:tcPr>
                  <w:tcW w:w="343" w:type="dxa"/>
                </w:tcPr>
                <w:p w14:paraId="68A8A825" w14:textId="2CA7E938" w:rsidR="0010280F" w:rsidRDefault="0010280F" w:rsidP="0010280F">
                  <w:pPr>
                    <w:pStyle w:val="ListParagraph"/>
                    <w:ind w:left="0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□</w:t>
                  </w:r>
                </w:p>
              </w:tc>
              <w:tc>
                <w:tcPr>
                  <w:tcW w:w="5627" w:type="dxa"/>
                </w:tcPr>
                <w:p w14:paraId="2947785F" w14:textId="1D4A7E86" w:rsidR="0010280F" w:rsidRDefault="0010280F" w:rsidP="0010280F">
                  <w:pPr>
                    <w:pStyle w:val="ListParagraph"/>
                    <w:ind w:left="0"/>
                  </w:pPr>
                  <w:r>
                    <w:t>Terrain Completed</w:t>
                  </w:r>
                </w:p>
              </w:tc>
            </w:tr>
            <w:tr w:rsidR="0010280F" w14:paraId="201C58C1" w14:textId="77777777" w:rsidTr="00053B1C">
              <w:tc>
                <w:tcPr>
                  <w:tcW w:w="343" w:type="dxa"/>
                </w:tcPr>
                <w:p w14:paraId="71DA0256" w14:textId="31BC07CB" w:rsidR="0010280F" w:rsidRDefault="0010280F" w:rsidP="0010280F">
                  <w:pPr>
                    <w:pStyle w:val="ListParagraph"/>
                    <w:ind w:left="0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□</w:t>
                  </w:r>
                </w:p>
              </w:tc>
              <w:tc>
                <w:tcPr>
                  <w:tcW w:w="5627" w:type="dxa"/>
                </w:tcPr>
                <w:p w14:paraId="5398986C" w14:textId="5E851A92" w:rsidR="0010280F" w:rsidRDefault="0010280F" w:rsidP="0010280F">
                  <w:pPr>
                    <w:pStyle w:val="ListParagraph"/>
                    <w:ind w:left="0"/>
                  </w:pPr>
                  <w:r>
                    <w:t>Terrain Colour Completed</w:t>
                  </w:r>
                </w:p>
              </w:tc>
            </w:tr>
            <w:tr w:rsidR="0010280F" w14:paraId="29CA6A61" w14:textId="77777777" w:rsidTr="00053B1C">
              <w:tc>
                <w:tcPr>
                  <w:tcW w:w="343" w:type="dxa"/>
                </w:tcPr>
                <w:p w14:paraId="164A2664" w14:textId="087A540E" w:rsidR="0010280F" w:rsidRDefault="0010280F" w:rsidP="0010280F">
                  <w:pPr>
                    <w:pStyle w:val="ListParagraph"/>
                    <w:ind w:left="0"/>
                    <w:rPr>
                      <w:rFonts w:cstheme="minorHAnsi"/>
                    </w:rPr>
                  </w:pPr>
                  <w:r>
                    <w:rPr>
                      <w:rFonts w:cstheme="minorHAnsi"/>
                    </w:rPr>
                    <w:t>□</w:t>
                  </w:r>
                </w:p>
              </w:tc>
              <w:tc>
                <w:tcPr>
                  <w:tcW w:w="5627" w:type="dxa"/>
                </w:tcPr>
                <w:p w14:paraId="35AF8692" w14:textId="092F95CE" w:rsidR="0010280F" w:rsidRDefault="0010280F" w:rsidP="0010280F">
                  <w:r>
                    <w:t>Perlin Noise Understood</w:t>
                  </w:r>
                </w:p>
              </w:tc>
            </w:tr>
          </w:tbl>
          <w:p w14:paraId="336C7564" w14:textId="77777777" w:rsidR="009E5BB2" w:rsidRDefault="009E5BB2" w:rsidP="00604FC1">
            <w:pPr>
              <w:pStyle w:val="ListParagraph"/>
              <w:ind w:left="0"/>
            </w:pPr>
          </w:p>
        </w:tc>
      </w:tr>
      <w:tr w:rsidR="00E71F8B" w14:paraId="293D9EAA" w14:textId="77777777" w:rsidTr="00762F4B">
        <w:tc>
          <w:tcPr>
            <w:tcW w:w="2110" w:type="dxa"/>
          </w:tcPr>
          <w:p w14:paraId="24A17D5D" w14:textId="77777777" w:rsidR="00E71F8B" w:rsidRDefault="00E71F8B" w:rsidP="00604FC1">
            <w:pPr>
              <w:pStyle w:val="ListParagraph"/>
              <w:ind w:left="0"/>
            </w:pPr>
            <w:r>
              <w:t>Signature</w:t>
            </w:r>
          </w:p>
        </w:tc>
        <w:tc>
          <w:tcPr>
            <w:tcW w:w="6186" w:type="dxa"/>
          </w:tcPr>
          <w:p w14:paraId="5D147211" w14:textId="77777777" w:rsidR="00E71F8B" w:rsidRDefault="00E71F8B" w:rsidP="00604FC1">
            <w:pPr>
              <w:pStyle w:val="ListParagraph"/>
              <w:ind w:left="0"/>
            </w:pPr>
          </w:p>
          <w:p w14:paraId="02782963" w14:textId="77777777" w:rsidR="005B010A" w:rsidRDefault="005B010A" w:rsidP="00604FC1">
            <w:pPr>
              <w:pStyle w:val="ListParagraph"/>
              <w:ind w:left="0"/>
            </w:pPr>
            <w:r>
              <w:t>____________________________________________</w:t>
            </w:r>
          </w:p>
          <w:p w14:paraId="62531AF2" w14:textId="7F3B6665" w:rsidR="005B010A" w:rsidRPr="005B010A" w:rsidRDefault="005B010A" w:rsidP="00604FC1">
            <w:pPr>
              <w:pStyle w:val="ListParagraph"/>
              <w:ind w:left="0"/>
              <w:rPr>
                <w:i/>
                <w:iCs/>
              </w:rPr>
            </w:pPr>
            <w:r>
              <w:rPr>
                <w:i/>
                <w:iCs/>
              </w:rPr>
              <w:t>By signing this you confirm that the session has occurred and the subjects that have been taught have been allocated on this document.</w:t>
            </w:r>
          </w:p>
        </w:tc>
      </w:tr>
    </w:tbl>
    <w:p w14:paraId="011BD101" w14:textId="6674AC13" w:rsidR="00E71F8B" w:rsidRDefault="00E71F8B" w:rsidP="00604FC1">
      <w:pPr>
        <w:pStyle w:val="ListParagraph"/>
      </w:pPr>
    </w:p>
    <w:p w14:paraId="5AACA5B3" w14:textId="77777777" w:rsidR="00604FC1" w:rsidRPr="00604FC1" w:rsidRDefault="00604FC1" w:rsidP="005200ED"/>
    <w:sectPr w:rsidR="00604FC1" w:rsidRPr="00604FC1" w:rsidSect="00604FC1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pgBorders w:offsetFrom="page">
        <w:top w:val="single" w:sz="4" w:space="24" w:color="4472C4" w:themeColor="accent1"/>
        <w:left w:val="single" w:sz="4" w:space="24" w:color="4472C4" w:themeColor="accent1"/>
        <w:bottom w:val="single" w:sz="4" w:space="24" w:color="4472C4" w:themeColor="accent1"/>
        <w:right w:val="single" w:sz="4" w:space="24" w:color="4472C4" w:themeColor="accent1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AAACA9" w14:textId="77777777" w:rsidR="00F366A9" w:rsidRDefault="00F366A9" w:rsidP="009E5BB2">
      <w:pPr>
        <w:spacing w:after="0" w:line="240" w:lineRule="auto"/>
      </w:pPr>
      <w:r>
        <w:separator/>
      </w:r>
    </w:p>
  </w:endnote>
  <w:endnote w:type="continuationSeparator" w:id="0">
    <w:p w14:paraId="16E50AEB" w14:textId="77777777" w:rsidR="00F366A9" w:rsidRDefault="00F366A9" w:rsidP="009E5B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CAC259" w14:textId="4AE08803" w:rsidR="009E5BB2" w:rsidRDefault="009E5BB2" w:rsidP="009E5BB2">
    <w:pPr>
      <w:pStyle w:val="Footer"/>
      <w:jc w:val="center"/>
    </w:pPr>
    <w:r>
      <w:t>Game Development Tutoring | Openic Development © All rights reserved 20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AD4AAA" w14:textId="77777777" w:rsidR="00F366A9" w:rsidRDefault="00F366A9" w:rsidP="009E5BB2">
      <w:pPr>
        <w:spacing w:after="0" w:line="240" w:lineRule="auto"/>
      </w:pPr>
      <w:r>
        <w:separator/>
      </w:r>
    </w:p>
  </w:footnote>
  <w:footnote w:type="continuationSeparator" w:id="0">
    <w:p w14:paraId="047B5527" w14:textId="77777777" w:rsidR="00F366A9" w:rsidRDefault="00F366A9" w:rsidP="009E5B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32D234" w14:textId="4065300A" w:rsidR="009E5BB2" w:rsidRDefault="00FA168E">
    <w:pPr>
      <w:pStyle w:val="Header"/>
    </w:pPr>
    <w:r>
      <w:t>Session 2</w:t>
    </w:r>
    <w:r w:rsidR="004A040B">
      <w:t>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A655F5"/>
    <w:multiLevelType w:val="hybridMultilevel"/>
    <w:tmpl w:val="D3FC12D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000A38"/>
    <w:multiLevelType w:val="hybridMultilevel"/>
    <w:tmpl w:val="86DE96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E65C3B"/>
    <w:multiLevelType w:val="hybridMultilevel"/>
    <w:tmpl w:val="F95CD8B2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500348B"/>
    <w:multiLevelType w:val="hybridMultilevel"/>
    <w:tmpl w:val="957C42BA"/>
    <w:lvl w:ilvl="0" w:tplc="20386B1C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C01FC3"/>
    <w:multiLevelType w:val="hybridMultilevel"/>
    <w:tmpl w:val="983E15D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1122A7"/>
    <w:multiLevelType w:val="hybridMultilevel"/>
    <w:tmpl w:val="4AB6B7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5A4370"/>
    <w:multiLevelType w:val="hybridMultilevel"/>
    <w:tmpl w:val="0596CE1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CA08B4"/>
    <w:multiLevelType w:val="hybridMultilevel"/>
    <w:tmpl w:val="AC50026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2C4AD2"/>
    <w:multiLevelType w:val="hybridMultilevel"/>
    <w:tmpl w:val="51D6D968"/>
    <w:lvl w:ilvl="0" w:tplc="4ADA15DE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457639"/>
    <w:multiLevelType w:val="hybridMultilevel"/>
    <w:tmpl w:val="037AA8FE"/>
    <w:lvl w:ilvl="0" w:tplc="E17042B2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4C0079"/>
    <w:multiLevelType w:val="hybridMultilevel"/>
    <w:tmpl w:val="86CEF9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57023B2"/>
    <w:multiLevelType w:val="hybridMultilevel"/>
    <w:tmpl w:val="1758CE9E"/>
    <w:lvl w:ilvl="0" w:tplc="190AEC8A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7"/>
  </w:num>
  <w:num w:numId="3">
    <w:abstractNumId w:val="2"/>
  </w:num>
  <w:num w:numId="4">
    <w:abstractNumId w:val="10"/>
  </w:num>
  <w:num w:numId="5">
    <w:abstractNumId w:val="5"/>
  </w:num>
  <w:num w:numId="6">
    <w:abstractNumId w:val="3"/>
  </w:num>
  <w:num w:numId="7">
    <w:abstractNumId w:val="0"/>
  </w:num>
  <w:num w:numId="8">
    <w:abstractNumId w:val="1"/>
  </w:num>
  <w:num w:numId="9">
    <w:abstractNumId w:val="6"/>
  </w:num>
  <w:num w:numId="10">
    <w:abstractNumId w:val="11"/>
  </w:num>
  <w:num w:numId="11">
    <w:abstractNumId w:val="9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2BxIGxgbGhqYWFko6SsGpxcWZ+XkgBaa1AB1I7ZgsAAAA"/>
  </w:docVars>
  <w:rsids>
    <w:rsidRoot w:val="00604FC1"/>
    <w:rsid w:val="00002A31"/>
    <w:rsid w:val="000434EB"/>
    <w:rsid w:val="00053B1C"/>
    <w:rsid w:val="000E13C7"/>
    <w:rsid w:val="000E34CC"/>
    <w:rsid w:val="000F7C52"/>
    <w:rsid w:val="0010280F"/>
    <w:rsid w:val="001106A7"/>
    <w:rsid w:val="00115EBE"/>
    <w:rsid w:val="00190B5B"/>
    <w:rsid w:val="00223A96"/>
    <w:rsid w:val="00264414"/>
    <w:rsid w:val="00265B4B"/>
    <w:rsid w:val="00273AE6"/>
    <w:rsid w:val="003507FF"/>
    <w:rsid w:val="004A040B"/>
    <w:rsid w:val="00517947"/>
    <w:rsid w:val="005200ED"/>
    <w:rsid w:val="00565AB8"/>
    <w:rsid w:val="005B010A"/>
    <w:rsid w:val="005E521D"/>
    <w:rsid w:val="00604FC1"/>
    <w:rsid w:val="00612F7B"/>
    <w:rsid w:val="0062657D"/>
    <w:rsid w:val="0063741A"/>
    <w:rsid w:val="00643041"/>
    <w:rsid w:val="006726C4"/>
    <w:rsid w:val="006E57AE"/>
    <w:rsid w:val="00711E1E"/>
    <w:rsid w:val="00717008"/>
    <w:rsid w:val="0072522C"/>
    <w:rsid w:val="00762F4B"/>
    <w:rsid w:val="007C48D4"/>
    <w:rsid w:val="00882C79"/>
    <w:rsid w:val="008A23CA"/>
    <w:rsid w:val="008B0EEE"/>
    <w:rsid w:val="008C21A9"/>
    <w:rsid w:val="008E1FA7"/>
    <w:rsid w:val="00960F6B"/>
    <w:rsid w:val="00990AD9"/>
    <w:rsid w:val="009C45FE"/>
    <w:rsid w:val="009E5BB2"/>
    <w:rsid w:val="00A115A5"/>
    <w:rsid w:val="00A200EA"/>
    <w:rsid w:val="00AB233B"/>
    <w:rsid w:val="00AD26A0"/>
    <w:rsid w:val="00B20166"/>
    <w:rsid w:val="00BE3C62"/>
    <w:rsid w:val="00BF3A6D"/>
    <w:rsid w:val="00C035B0"/>
    <w:rsid w:val="00C07097"/>
    <w:rsid w:val="00C1312E"/>
    <w:rsid w:val="00C43958"/>
    <w:rsid w:val="00C4530B"/>
    <w:rsid w:val="00C4776C"/>
    <w:rsid w:val="00C622E4"/>
    <w:rsid w:val="00CF5F95"/>
    <w:rsid w:val="00DA02F7"/>
    <w:rsid w:val="00DA70CC"/>
    <w:rsid w:val="00DB4682"/>
    <w:rsid w:val="00E71F8B"/>
    <w:rsid w:val="00F222EB"/>
    <w:rsid w:val="00F366A9"/>
    <w:rsid w:val="00F87315"/>
    <w:rsid w:val="00FA16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4FACA2"/>
  <w15:chartTrackingRefBased/>
  <w15:docId w15:val="{D4A2E67E-1A0A-41D2-924B-0BA808AD9D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AU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4FC1"/>
  </w:style>
  <w:style w:type="paragraph" w:styleId="Heading1">
    <w:name w:val="heading 1"/>
    <w:basedOn w:val="Normal"/>
    <w:next w:val="Normal"/>
    <w:link w:val="Heading1Char"/>
    <w:uiPriority w:val="9"/>
    <w:qFormat/>
    <w:rsid w:val="00604FC1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04FC1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04FC1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04FC1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04FC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04FC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0AD47" w:themeColor="accent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04FC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70AD47" w:themeColor="accent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04FC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04FC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04FC1"/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604FC1"/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604FC1"/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04FC1"/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04FC1"/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04FC1"/>
    <w:rPr>
      <w:rFonts w:asciiTheme="majorHAnsi" w:eastAsiaTheme="majorEastAsia" w:hAnsiTheme="majorHAnsi" w:cstheme="majorBidi"/>
      <w:color w:val="70AD47" w:themeColor="accent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04FC1"/>
    <w:rPr>
      <w:rFonts w:asciiTheme="majorHAnsi" w:eastAsiaTheme="majorEastAsia" w:hAnsiTheme="majorHAnsi" w:cstheme="majorBidi"/>
      <w:b/>
      <w:bCs/>
      <w:color w:val="70AD47" w:themeColor="accent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04FC1"/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04FC1"/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04FC1"/>
    <w:pPr>
      <w:spacing w:line="240" w:lineRule="auto"/>
    </w:pPr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604FC1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604FC1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04FC1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604FC1"/>
    <w:rPr>
      <w:rFonts w:asciiTheme="majorHAnsi" w:eastAsiaTheme="majorEastAsia" w:hAnsiTheme="majorHAnsi" w:cstheme="majorBidi"/>
      <w:sz w:val="30"/>
      <w:szCs w:val="30"/>
    </w:rPr>
  </w:style>
  <w:style w:type="character" w:styleId="Strong">
    <w:name w:val="Strong"/>
    <w:basedOn w:val="DefaultParagraphFont"/>
    <w:uiPriority w:val="22"/>
    <w:qFormat/>
    <w:rsid w:val="00604FC1"/>
    <w:rPr>
      <w:b/>
      <w:bCs/>
    </w:rPr>
  </w:style>
  <w:style w:type="character" w:styleId="Emphasis">
    <w:name w:val="Emphasis"/>
    <w:basedOn w:val="DefaultParagraphFont"/>
    <w:uiPriority w:val="20"/>
    <w:qFormat/>
    <w:rsid w:val="00604FC1"/>
    <w:rPr>
      <w:i/>
      <w:iCs/>
      <w:color w:val="70AD47" w:themeColor="accent6"/>
    </w:rPr>
  </w:style>
  <w:style w:type="paragraph" w:styleId="NoSpacing">
    <w:name w:val="No Spacing"/>
    <w:uiPriority w:val="1"/>
    <w:qFormat/>
    <w:rsid w:val="00604FC1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04FC1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604FC1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29"/>
    <w:rsid w:val="00604FC1"/>
    <w:rPr>
      <w:i/>
      <w:iCs/>
      <w:color w:val="262626" w:themeColor="text1" w:themeTint="D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04FC1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04FC1"/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604FC1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04FC1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604FC1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604FC1"/>
    <w:rPr>
      <w:b/>
      <w:bCs/>
      <w:smallCaps/>
      <w:color w:val="70AD47" w:themeColor="accent6"/>
    </w:rPr>
  </w:style>
  <w:style w:type="character" w:styleId="BookTitle">
    <w:name w:val="Book Title"/>
    <w:basedOn w:val="DefaultParagraphFont"/>
    <w:uiPriority w:val="33"/>
    <w:qFormat/>
    <w:rsid w:val="00604FC1"/>
    <w:rPr>
      <w:b/>
      <w:bCs/>
      <w:caps w:val="0"/>
      <w:smallCaps/>
      <w:spacing w:val="7"/>
      <w:sz w:val="21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04FC1"/>
    <w:pPr>
      <w:outlineLvl w:val="9"/>
    </w:pPr>
  </w:style>
  <w:style w:type="table" w:styleId="TableGrid">
    <w:name w:val="Table Grid"/>
    <w:basedOn w:val="TableNormal"/>
    <w:uiPriority w:val="39"/>
    <w:rsid w:val="00604F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71F8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71F8B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762F4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62F4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62F4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62F4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62F4B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9E5BB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5BB2"/>
  </w:style>
  <w:style w:type="paragraph" w:styleId="Footer">
    <w:name w:val="footer"/>
    <w:basedOn w:val="Normal"/>
    <w:link w:val="FooterChar"/>
    <w:uiPriority w:val="99"/>
    <w:unhideWhenUsed/>
    <w:rsid w:val="009E5BB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5B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104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2</TotalTime>
  <Pages>2</Pages>
  <Words>229</Words>
  <Characters>130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y DEWstive</dc:creator>
  <cp:keywords/>
  <dc:description/>
  <cp:lastModifiedBy>Joshy DEWstive</cp:lastModifiedBy>
  <cp:revision>28</cp:revision>
  <cp:lastPrinted>2021-01-31T12:04:00Z</cp:lastPrinted>
  <dcterms:created xsi:type="dcterms:W3CDTF">2021-02-09T07:56:00Z</dcterms:created>
  <dcterms:modified xsi:type="dcterms:W3CDTF">2021-04-14T03:59:00Z</dcterms:modified>
</cp:coreProperties>
</file>